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  <Override PartName="/word/media/rId40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  <w:r>
        <w:t xml:space="preserve">’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``</w:t>
      </w:r>
    </w:p>
    <w:bookmarkStart w:id="44" w:name="supplementary-materials"/>
    <w:p>
      <w:pPr>
        <w:pStyle w:val="Heading1"/>
      </w:pPr>
      <w:r>
        <w:t xml:space="preserve">Supplementary Materials</w:t>
      </w:r>
    </w:p>
    <w:bookmarkStart w:id="21" w:name="supplementary-tables"/>
    <w:p>
      <w:pPr>
        <w:pStyle w:val="Heading2"/>
      </w:pPr>
      <w:r>
        <w:t xml:space="preserve">Supplementary Tables</w:t>
      </w:r>
    </w:p>
    <w:p>
      <w:pPr>
        <w:pStyle w:val="TableCaption"/>
      </w:pPr>
      <w:r>
        <w:t xml:space="preserve">Table 1: 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8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7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8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9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76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90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3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06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21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4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5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5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26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85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8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6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0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67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4.10</w:t>
            </w:r>
          </w:p>
        </w:tc>
      </w:tr>
      <w:tr>
        <w:trPr>
          <w:cantSplit/>
          <w:trHeight w:val="53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21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58</w:t>
            </w:r>
          </w:p>
        </w:tc>
      </w:tr>
      <w:tr>
        <w:trPr>
          <w:cantSplit/>
          <w:trHeight w:val="564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1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0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6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51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6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19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47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56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00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56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32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6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7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4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60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28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7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0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18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6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09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4.23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.45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.32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 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019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269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0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30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0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6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42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38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93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4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81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78</w:t>
            </w:r>
          </w:p>
        </w:tc>
      </w:tr>
      <w:tr>
        <w:trPr>
          <w:cantSplit/>
          <w:trHeight w:val="53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5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86</w:t>
            </w:r>
          </w:p>
        </w:tc>
      </w:tr>
      <w:tr>
        <w:trPr>
          <w:cantSplit/>
          <w:trHeight w:val="564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 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1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42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60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77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33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77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806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09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4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97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0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89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6.41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2.82</w:t>
            </w:r>
          </w:p>
        </w:tc>
      </w:tr>
      <w:tr>
        <w:trPr>
          <w:cantSplit/>
          <w:trHeight w:val="53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2.47</w:t>
            </w:r>
          </w:p>
        </w:tc>
      </w:tr>
      <w:tr>
        <w:trPr>
          <w:cantSplit/>
          <w:trHeight w:val="564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 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6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59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93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04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8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86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 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6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0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88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8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5.85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.71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.70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3" w:name="supplementary-figures"/>
    <w:p>
      <w:pPr>
        <w:pStyle w:val="Heading2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Criteria scores for 450 articles computational materials and data availability for each of the five evaluators. Each article was evaluated on a 0 to 3 scale for computational materials (Code) and raw data availability (Data) by one of five evaluators." title="" id="23" name="Picture"/>
            <a:graphic>
              <a:graphicData uri="http://schemas.openxmlformats.org/drawingml/2006/picture">
                <pic:pic>
                  <pic:nvPicPr>
                    <pic:cNvPr descr="../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riteria scores for 450 articles computational materials and data availability for each of the five evaluators. Each article was evaluated on a 0 to 3 scale for computational materials (Code) and raw data availability (Data) by one of five evaluators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code availability." title="" id="26" name="Picture"/>
            <a:graphic>
              <a:graphicData uri="http://schemas.openxmlformats.org/drawingml/2006/picture">
                <pic:pic>
                  <pic:nvPicPr>
                    <pic:cNvPr descr="../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publishing journal on articles’ supporting data availability." title="" id="29" name="Picture"/>
            <a:graphic>
              <a:graphicData uri="http://schemas.openxmlformats.org/drawingml/2006/picture">
                <pic:pic>
                  <pic:nvPicPr>
                    <pic:cNvPr descr="../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publishing journal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title on articles’ supporting code availability." title="" id="32" name="Picture"/>
            <a:graphic>
              <a:graphicData uri="http://schemas.openxmlformats.org/drawingml/2006/picture">
                <pic:pic>
                  <pic:nvPicPr>
                    <pic:cNvPr descr="../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year of publication on articles’ supporting data availability." title="" id="35" name="Picture"/>
            <a:graphic>
              <a:graphicData uri="http://schemas.openxmlformats.org/drawingml/2006/picture">
                <pic:pic>
                  <pic:nvPicPr>
                    <pic:cNvPr descr="../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publishing journal’s five-year impact factor on articles’ supporting code availability." title="" id="38" name="Picture"/>
            <a:graphic>
              <a:graphicData uri="http://schemas.openxmlformats.org/drawingml/2006/picture">
                <pic:pic>
                  <pic:nvPicPr>
                    <pic:cNvPr descr="../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7: Equivalence test for a model testing the effect of the year of publication on articles’ supporting data availability." title="" id="41" name="Picture"/>
            <a:graphic>
              <a:graphicData uri="http://schemas.openxmlformats.org/drawingml/2006/picture">
                <pic:pic>
                  <pic:nvPicPr>
                    <pic:cNvPr descr="../figures/Sparks_et_al_Supplementary_Figure_7.eps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quivalence test for a model testing the effect of the year of publication on articles’ supporting data availability.</w:t>
      </w:r>
    </w:p>
    <w:bookmarkEnd w:id="43"/>
    <w:bookmarkEnd w:id="44"/>
    <w:sectPr w:rsidR="009B373C" w:rsidRPr="00C51716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  <w:style w:styleId="TableGrid" w:type="table">
    <w:name w:val="Table Grid"/>
    <w:basedOn w:val="TableNormal"/>
    <w:rsid w:val="009B373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image" Id="rId40" Target="media/rId40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‘Openness and computational reproducibility in plant pathology: where do we stand and a way forward’</dc:title>
  <dc:creator>Adam H. Sparks1,2,✉, Emerson M. Del Ponte3, Kaique S. Alves3, Zachary S. L. Foster4, and Niklaus J. Grünwald5</dc:creator>
  <cp:keywords/>
  <dcterms:created xsi:type="dcterms:W3CDTF">2022-08-25T05:16:06Z</dcterms:created>
  <dcterms:modified xsi:type="dcterms:W3CDTF">2022-08-25T05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american-phytopathological-society.csl</vt:lpwstr>
  </property>
  <property fmtid="{D5CDD505-2E9C-101B-9397-08002B2CF9AE}" pid="4" name="link-citations">
    <vt:lpwstr>False</vt:lpwstr>
  </property>
  <property fmtid="{D5CDD505-2E9C-101B-9397-08002B2CF9AE}" pid="5" name="output">
    <vt:lpwstr/>
  </property>
</Properties>
</file>